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2EE3B86B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5C311E">
        <w:t>1</w:t>
      </w:r>
      <w:r w:rsidR="00B44EBC">
        <w:t>5</w:t>
      </w:r>
      <w:r>
        <w:t>.0</w:t>
      </w:r>
      <w:r w:rsidR="00B44EBC">
        <w:t>9</w:t>
      </w:r>
      <w:r>
        <w:t>.202</w:t>
      </w:r>
      <w:r w:rsidR="005C311E">
        <w:t>3</w:t>
      </w:r>
    </w:p>
    <w:p w14:paraId="32763447" w14:textId="42103217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8D50BD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8D50BD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32A9FBBC" w14:textId="02073E7C" w:rsidR="0097296A" w:rsidRPr="00CC6616" w:rsidRDefault="000967AA" w:rsidP="00796236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CC6616">
        <w:rPr>
          <w:b/>
          <w:sz w:val="32"/>
          <w:szCs w:val="32"/>
          <w:lang w:val="en-US"/>
        </w:rPr>
        <w:t xml:space="preserve">Rekrutacja do </w:t>
      </w:r>
      <w:r w:rsidRPr="00CC6616">
        <w:rPr>
          <w:rFonts w:cstheme="minorHAnsi"/>
          <w:b/>
          <w:sz w:val="32"/>
          <w:szCs w:val="32"/>
          <w:lang w:val="en-US"/>
        </w:rPr>
        <w:t xml:space="preserve">projektu </w:t>
      </w:r>
      <w:r w:rsidR="00661945" w:rsidRPr="008D50BD">
        <w:rPr>
          <w:rFonts w:cstheme="minorHAnsi"/>
          <w:b/>
          <w:bCs/>
          <w:color w:val="000000"/>
          <w:sz w:val="32"/>
          <w:szCs w:val="32"/>
          <w:lang w:val="en-US"/>
        </w:rPr>
        <w:t>“Influence of gauge potentials and topology on phase transitions of bosons in optical lattice"</w:t>
      </w:r>
      <w:r w:rsidR="00661945" w:rsidRPr="00E7564F">
        <w:rPr>
          <w:rFonts w:ascii="Tahoma-Bold" w:hAnsi="Tahoma-Bold"/>
          <w:b/>
          <w:bCs/>
          <w:color w:val="000000"/>
          <w:sz w:val="28"/>
          <w:szCs w:val="28"/>
          <w:lang w:val="en-US"/>
        </w:rPr>
        <w:t xml:space="preserve"> </w:t>
      </w:r>
      <w:r w:rsidR="00661945">
        <w:rPr>
          <w:rFonts w:ascii="Tahoma-Bold" w:hAnsi="Tahoma-Bold"/>
          <w:b/>
          <w:bCs/>
          <w:color w:val="000000"/>
          <w:sz w:val="28"/>
          <w:szCs w:val="28"/>
          <w:lang w:val="en-US"/>
        </w:rPr>
        <w:br/>
      </w:r>
      <w:r w:rsidR="00661945" w:rsidRPr="000B1137">
        <w:rPr>
          <w:rFonts w:ascii="Tahoma-Bold" w:hAnsi="Tahoma-Bold"/>
          <w:b/>
          <w:bCs/>
          <w:color w:val="000000"/>
          <w:sz w:val="24"/>
          <w:szCs w:val="24"/>
          <w:lang w:val="en-US"/>
        </w:rPr>
        <w:t>(NCN grant no. 2020/39/O/ST3/01148)</w:t>
      </w:r>
      <w:r w:rsidR="00983734" w:rsidRPr="00F1309E">
        <w:rPr>
          <w:rStyle w:val="fontstyle01"/>
          <w:sz w:val="24"/>
          <w:szCs w:val="24"/>
          <w:lang w:val="en-US"/>
        </w:rPr>
        <w:br/>
      </w:r>
    </w:p>
    <w:p w14:paraId="1B241B6B" w14:textId="78A37AC6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51060444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56000">
        <w:rPr>
          <w:b/>
          <w:sz w:val="28"/>
          <w:szCs w:val="28"/>
        </w:rPr>
        <w:t>1</w:t>
      </w:r>
      <w:r w:rsidR="00025D51">
        <w:rPr>
          <w:b/>
          <w:sz w:val="28"/>
          <w:szCs w:val="28"/>
        </w:rPr>
        <w:t>3</w:t>
      </w:r>
      <w:r w:rsidR="00456000">
        <w:rPr>
          <w:b/>
          <w:sz w:val="28"/>
          <w:szCs w:val="28"/>
        </w:rPr>
        <w:t xml:space="preserve"> wrześni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5C311E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736CD7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DE1CE0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DE1CE0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DE1CE0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7D985325" w:rsidR="00817BD3" w:rsidRPr="00430013" w:rsidRDefault="009B57C1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iguel Rodriguez Martin</w:t>
            </w:r>
          </w:p>
        </w:tc>
        <w:tc>
          <w:tcPr>
            <w:tcW w:w="1730" w:type="dxa"/>
          </w:tcPr>
          <w:p w14:paraId="78FB4AD2" w14:textId="647313BB" w:rsidR="00817BD3" w:rsidRPr="00430013" w:rsidRDefault="009725D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BF647E">
              <w:rPr>
                <w:bCs/>
                <w:sz w:val="24"/>
                <w:szCs w:val="24"/>
              </w:rPr>
              <w:t>,</w:t>
            </w:r>
            <w:r w:rsidR="00653393"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5B724BBB" w14:textId="290DBA15" w:rsidR="00817BD3" w:rsidRPr="00430013" w:rsidRDefault="009725D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BF647E">
              <w:rPr>
                <w:bCs/>
                <w:sz w:val="24"/>
                <w:szCs w:val="24"/>
              </w:rPr>
              <w:t>,</w:t>
            </w:r>
            <w:r w:rsidR="00653393">
              <w:rPr>
                <w:bCs/>
                <w:sz w:val="24"/>
                <w:szCs w:val="24"/>
              </w:rPr>
              <w:t>4</w:t>
            </w:r>
            <w:r w:rsidR="00DB1F6A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41" w:type="dxa"/>
          </w:tcPr>
          <w:p w14:paraId="4AD01F12" w14:textId="62075822" w:rsidR="00817BD3" w:rsidRPr="00430013" w:rsidRDefault="00DB1F6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9</w:t>
            </w:r>
            <w:r w:rsidR="0074048C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0</w:t>
            </w:r>
          </w:p>
        </w:tc>
        <w:tc>
          <w:tcPr>
            <w:tcW w:w="1238" w:type="dxa"/>
          </w:tcPr>
          <w:p w14:paraId="2D44E316" w14:textId="23FF2C95" w:rsidR="00817BD3" w:rsidRPr="00430013" w:rsidRDefault="009725D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5154D3">
              <w:rPr>
                <w:bCs/>
                <w:sz w:val="24"/>
                <w:szCs w:val="24"/>
              </w:rPr>
              <w:t>,</w:t>
            </w:r>
            <w:r w:rsidR="00697447">
              <w:rPr>
                <w:bCs/>
                <w:sz w:val="24"/>
                <w:szCs w:val="24"/>
              </w:rPr>
              <w:t>0</w:t>
            </w:r>
            <w:r w:rsidR="005154D3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46C88BE6" w14:textId="16CE7BAB" w:rsidR="00817BD3" w:rsidRPr="00817BD3" w:rsidRDefault="00DB1F6A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  <w:r w:rsidR="00AC38B7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90</w:t>
            </w:r>
          </w:p>
        </w:tc>
      </w:tr>
      <w:tr w:rsidR="0071151F" w:rsidRPr="00FC6243" w14:paraId="7BF683B2" w14:textId="77777777" w:rsidTr="00430013">
        <w:tc>
          <w:tcPr>
            <w:tcW w:w="968" w:type="dxa"/>
          </w:tcPr>
          <w:p w14:paraId="2DCCA67D" w14:textId="3B2750D4" w:rsidR="0071151F" w:rsidRDefault="0071151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1F1BDE9B" w14:textId="1D1BE32F" w:rsidR="0071151F" w:rsidRDefault="00D73452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Arunjyoti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Baidya</w:t>
            </w:r>
            <w:proofErr w:type="spellEnd"/>
          </w:p>
        </w:tc>
        <w:tc>
          <w:tcPr>
            <w:tcW w:w="1730" w:type="dxa"/>
          </w:tcPr>
          <w:p w14:paraId="0B37A7F2" w14:textId="4BDB3E02" w:rsidR="0071151F" w:rsidRDefault="00D73452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353" w:type="dxa"/>
          </w:tcPr>
          <w:p w14:paraId="713294E6" w14:textId="34E6B6D5" w:rsidR="0071151F" w:rsidRDefault="00D73452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41" w:type="dxa"/>
          </w:tcPr>
          <w:p w14:paraId="3C873F47" w14:textId="1200D6A2" w:rsidR="0071151F" w:rsidRDefault="00D73452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238" w:type="dxa"/>
          </w:tcPr>
          <w:p w14:paraId="2B936D39" w14:textId="37826E83" w:rsidR="0071151F" w:rsidRDefault="00D73452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51D1E2CC" w14:textId="6325A985" w:rsidR="0071151F" w:rsidRDefault="007C395E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,25</w:t>
            </w:r>
          </w:p>
        </w:tc>
      </w:tr>
      <w:tr w:rsidR="0071151F" w:rsidRPr="00FC6243" w14:paraId="7941EFB5" w14:textId="77777777" w:rsidTr="00430013">
        <w:tc>
          <w:tcPr>
            <w:tcW w:w="968" w:type="dxa"/>
          </w:tcPr>
          <w:p w14:paraId="5A708FA5" w14:textId="147D411D" w:rsidR="007A600A" w:rsidRDefault="007C395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622" w:type="dxa"/>
          </w:tcPr>
          <w:p w14:paraId="2B43A4C1" w14:textId="2FE9370D" w:rsidR="007A600A" w:rsidRDefault="005A4EB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</w:t>
            </w:r>
            <w:r w:rsidR="006717BB">
              <w:rPr>
                <w:bCs/>
                <w:sz w:val="24"/>
                <w:szCs w:val="24"/>
              </w:rPr>
              <w:t>al</w:t>
            </w:r>
            <w:r w:rsidR="00DE1CE0">
              <w:rPr>
                <w:bCs/>
                <w:sz w:val="24"/>
                <w:szCs w:val="24"/>
              </w:rPr>
              <w:t>eeha Shafique</w:t>
            </w:r>
          </w:p>
        </w:tc>
        <w:tc>
          <w:tcPr>
            <w:tcW w:w="1730" w:type="dxa"/>
          </w:tcPr>
          <w:p w14:paraId="5D144499" w14:textId="0C2B277D" w:rsidR="007A600A" w:rsidRDefault="00DE1CE0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5A4EB0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25</w:t>
            </w:r>
          </w:p>
        </w:tc>
        <w:tc>
          <w:tcPr>
            <w:tcW w:w="1353" w:type="dxa"/>
          </w:tcPr>
          <w:p w14:paraId="6D987C2B" w14:textId="06E8AAEA" w:rsidR="007A600A" w:rsidRDefault="0071151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41" w:type="dxa"/>
          </w:tcPr>
          <w:p w14:paraId="0DE06E9E" w14:textId="26F17B52" w:rsidR="007A600A" w:rsidRDefault="0071151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238" w:type="dxa"/>
          </w:tcPr>
          <w:p w14:paraId="76005393" w14:textId="6CFEE99A" w:rsidR="007A600A" w:rsidRDefault="007615E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059326BE" w14:textId="7B4C9C88" w:rsidR="007A600A" w:rsidRDefault="0071151F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,25</w:t>
            </w:r>
          </w:p>
        </w:tc>
      </w:tr>
      <w:tr w:rsidR="0071151F" w:rsidRPr="00FC6243" w14:paraId="709D2D1F" w14:textId="77777777" w:rsidTr="00430013">
        <w:tc>
          <w:tcPr>
            <w:tcW w:w="968" w:type="dxa"/>
          </w:tcPr>
          <w:p w14:paraId="787290CA" w14:textId="0A4F7C3E" w:rsidR="007615ED" w:rsidRDefault="007C395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622" w:type="dxa"/>
          </w:tcPr>
          <w:p w14:paraId="5E299895" w14:textId="5C43D58E" w:rsidR="007615ED" w:rsidRDefault="007C395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Subh</w:t>
            </w:r>
            <w:r w:rsidR="00AF31AE">
              <w:rPr>
                <w:bCs/>
                <w:sz w:val="24"/>
                <w:szCs w:val="24"/>
              </w:rPr>
              <w:t>ojit</w:t>
            </w:r>
            <w:proofErr w:type="spellEnd"/>
            <w:r w:rsidR="00AF31AE">
              <w:rPr>
                <w:bCs/>
                <w:sz w:val="24"/>
                <w:szCs w:val="24"/>
              </w:rPr>
              <w:t xml:space="preserve"> Pal</w:t>
            </w:r>
          </w:p>
        </w:tc>
        <w:tc>
          <w:tcPr>
            <w:tcW w:w="1730" w:type="dxa"/>
          </w:tcPr>
          <w:p w14:paraId="7CCF6810" w14:textId="7DC69F99" w:rsidR="007615ED" w:rsidRDefault="00B716D5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AF31AE"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3BD82925" w14:textId="501DF363" w:rsidR="007615ED" w:rsidRDefault="00AF31A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41" w:type="dxa"/>
          </w:tcPr>
          <w:p w14:paraId="6EAF49AE" w14:textId="64CB0437" w:rsidR="007615ED" w:rsidRDefault="00AF31A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238" w:type="dxa"/>
          </w:tcPr>
          <w:p w14:paraId="55AA7EDD" w14:textId="198D6FEE" w:rsidR="007615ED" w:rsidRDefault="00AF31A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08D1B86F" w14:textId="011356BA" w:rsidR="007615ED" w:rsidRDefault="00AF31AE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  <w:r w:rsidR="001305B8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00</w:t>
            </w:r>
          </w:p>
        </w:tc>
      </w:tr>
    </w:tbl>
    <w:p w14:paraId="56E275D2" w14:textId="4643438E" w:rsidR="00DE7374" w:rsidRPr="00DE7374" w:rsidRDefault="00DE7374" w:rsidP="00DE7374">
      <w:pPr>
        <w:tabs>
          <w:tab w:val="left" w:pos="5790"/>
        </w:tabs>
      </w:pPr>
    </w:p>
    <w:p w14:paraId="23D591CA" w14:textId="7C18C9BC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19A93FA6" w14:textId="1E8D4AAB" w:rsidR="00D27D00" w:rsidRPr="00F53ACA" w:rsidRDefault="00D27D00" w:rsidP="00D27D00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Kandydat nr. 1 uzyskał liczbę punktów rekrutacyjnych większą niż minimalna, więc Komisja postanowiła przyjąć pana </w:t>
      </w:r>
      <w:r w:rsidR="00AF31AE">
        <w:rPr>
          <w:sz w:val="24"/>
          <w:szCs w:val="24"/>
        </w:rPr>
        <w:t xml:space="preserve">Miguela </w:t>
      </w:r>
      <w:r w:rsidR="00FB10F9">
        <w:rPr>
          <w:sz w:val="24"/>
          <w:szCs w:val="24"/>
        </w:rPr>
        <w:t>Rodriguez Martin</w:t>
      </w:r>
      <w:r>
        <w:rPr>
          <w:sz w:val="24"/>
          <w:szCs w:val="24"/>
        </w:rPr>
        <w:t xml:space="preserve"> do WSD IPAN.</w:t>
      </w:r>
    </w:p>
    <w:p w14:paraId="4457EA33" w14:textId="21B78D02" w:rsidR="00FD18ED" w:rsidRPr="00F53ACA" w:rsidRDefault="00FD18ED" w:rsidP="00D27D00">
      <w:pPr>
        <w:tabs>
          <w:tab w:val="left" w:pos="5790"/>
        </w:tabs>
        <w:rPr>
          <w:sz w:val="24"/>
          <w:szCs w:val="24"/>
        </w:rPr>
      </w:pP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65B9" w14:textId="77777777" w:rsidR="0082359C" w:rsidRDefault="0082359C" w:rsidP="00715D63">
      <w:pPr>
        <w:spacing w:after="0" w:line="240" w:lineRule="auto"/>
      </w:pPr>
      <w:r>
        <w:separator/>
      </w:r>
    </w:p>
  </w:endnote>
  <w:endnote w:type="continuationSeparator" w:id="0">
    <w:p w14:paraId="4DE07112" w14:textId="77777777" w:rsidR="0082359C" w:rsidRDefault="0082359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6259C164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CC6616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26F9B" w14:textId="77777777" w:rsidR="0082359C" w:rsidRDefault="0082359C" w:rsidP="00715D63">
      <w:pPr>
        <w:spacing w:after="0" w:line="240" w:lineRule="auto"/>
      </w:pPr>
      <w:r>
        <w:separator/>
      </w:r>
    </w:p>
  </w:footnote>
  <w:footnote w:type="continuationSeparator" w:id="0">
    <w:p w14:paraId="09AA7763" w14:textId="77777777" w:rsidR="0082359C" w:rsidRDefault="0082359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CC6616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25D51"/>
    <w:rsid w:val="000317A9"/>
    <w:rsid w:val="00040FF1"/>
    <w:rsid w:val="00060A8F"/>
    <w:rsid w:val="000967AA"/>
    <w:rsid w:val="000A6F77"/>
    <w:rsid w:val="000B68D0"/>
    <w:rsid w:val="000F6BBF"/>
    <w:rsid w:val="00100F96"/>
    <w:rsid w:val="00125CD0"/>
    <w:rsid w:val="001305B8"/>
    <w:rsid w:val="00133895"/>
    <w:rsid w:val="00161962"/>
    <w:rsid w:val="00185D8A"/>
    <w:rsid w:val="001909CC"/>
    <w:rsid w:val="001D4CAE"/>
    <w:rsid w:val="0020486E"/>
    <w:rsid w:val="0021156F"/>
    <w:rsid w:val="00231ABF"/>
    <w:rsid w:val="00233C62"/>
    <w:rsid w:val="00236C53"/>
    <w:rsid w:val="00263D52"/>
    <w:rsid w:val="00296DCE"/>
    <w:rsid w:val="002B0A8E"/>
    <w:rsid w:val="002B102E"/>
    <w:rsid w:val="002C1D34"/>
    <w:rsid w:val="002C7922"/>
    <w:rsid w:val="002D0113"/>
    <w:rsid w:val="002D0346"/>
    <w:rsid w:val="002D3B86"/>
    <w:rsid w:val="002D4BC6"/>
    <w:rsid w:val="002D623C"/>
    <w:rsid w:val="002F0DB8"/>
    <w:rsid w:val="00314A41"/>
    <w:rsid w:val="00336287"/>
    <w:rsid w:val="00356007"/>
    <w:rsid w:val="003754FC"/>
    <w:rsid w:val="00385D52"/>
    <w:rsid w:val="00390A33"/>
    <w:rsid w:val="00392EA0"/>
    <w:rsid w:val="003B38B9"/>
    <w:rsid w:val="003C1E41"/>
    <w:rsid w:val="003D71DB"/>
    <w:rsid w:val="003E081E"/>
    <w:rsid w:val="003E5CC3"/>
    <w:rsid w:val="00430013"/>
    <w:rsid w:val="00456000"/>
    <w:rsid w:val="0046399E"/>
    <w:rsid w:val="00467BD1"/>
    <w:rsid w:val="00492476"/>
    <w:rsid w:val="00493F0B"/>
    <w:rsid w:val="0049660F"/>
    <w:rsid w:val="004A4CA5"/>
    <w:rsid w:val="004B1C58"/>
    <w:rsid w:val="004C0610"/>
    <w:rsid w:val="004C6987"/>
    <w:rsid w:val="004D631B"/>
    <w:rsid w:val="004E2543"/>
    <w:rsid w:val="004E408C"/>
    <w:rsid w:val="00501ECE"/>
    <w:rsid w:val="0050456C"/>
    <w:rsid w:val="005154D3"/>
    <w:rsid w:val="00580249"/>
    <w:rsid w:val="00590D80"/>
    <w:rsid w:val="00596AAF"/>
    <w:rsid w:val="00597094"/>
    <w:rsid w:val="005A4EB0"/>
    <w:rsid w:val="005A5681"/>
    <w:rsid w:val="005B5721"/>
    <w:rsid w:val="005B65FA"/>
    <w:rsid w:val="005C311E"/>
    <w:rsid w:val="005D392D"/>
    <w:rsid w:val="00641BA3"/>
    <w:rsid w:val="00653393"/>
    <w:rsid w:val="00661945"/>
    <w:rsid w:val="006717BB"/>
    <w:rsid w:val="00686B9E"/>
    <w:rsid w:val="00697447"/>
    <w:rsid w:val="006E6CA4"/>
    <w:rsid w:val="0070031C"/>
    <w:rsid w:val="0071151F"/>
    <w:rsid w:val="00715D63"/>
    <w:rsid w:val="00726C36"/>
    <w:rsid w:val="00736CD7"/>
    <w:rsid w:val="007401CD"/>
    <w:rsid w:val="0074048C"/>
    <w:rsid w:val="00743264"/>
    <w:rsid w:val="007615ED"/>
    <w:rsid w:val="0079175A"/>
    <w:rsid w:val="00793779"/>
    <w:rsid w:val="00796236"/>
    <w:rsid w:val="007A600A"/>
    <w:rsid w:val="007B223B"/>
    <w:rsid w:val="007C072D"/>
    <w:rsid w:val="007C395E"/>
    <w:rsid w:val="007E37BF"/>
    <w:rsid w:val="007E7BCD"/>
    <w:rsid w:val="007F2B9B"/>
    <w:rsid w:val="00807E25"/>
    <w:rsid w:val="00817BD3"/>
    <w:rsid w:val="0082359C"/>
    <w:rsid w:val="00830E4B"/>
    <w:rsid w:val="00853B11"/>
    <w:rsid w:val="008616CB"/>
    <w:rsid w:val="008A39E0"/>
    <w:rsid w:val="008A3EF1"/>
    <w:rsid w:val="008C4BED"/>
    <w:rsid w:val="008D50BD"/>
    <w:rsid w:val="008F7D35"/>
    <w:rsid w:val="0093681D"/>
    <w:rsid w:val="009725D0"/>
    <w:rsid w:val="0097296A"/>
    <w:rsid w:val="00983734"/>
    <w:rsid w:val="0099691E"/>
    <w:rsid w:val="009B191E"/>
    <w:rsid w:val="009B57C1"/>
    <w:rsid w:val="009E6248"/>
    <w:rsid w:val="00A30439"/>
    <w:rsid w:val="00A370E4"/>
    <w:rsid w:val="00A4167F"/>
    <w:rsid w:val="00A51AA6"/>
    <w:rsid w:val="00A5316B"/>
    <w:rsid w:val="00A76E3E"/>
    <w:rsid w:val="00A83ABE"/>
    <w:rsid w:val="00AC38B7"/>
    <w:rsid w:val="00AF31AE"/>
    <w:rsid w:val="00B100FA"/>
    <w:rsid w:val="00B3211D"/>
    <w:rsid w:val="00B42033"/>
    <w:rsid w:val="00B44EBC"/>
    <w:rsid w:val="00B716D5"/>
    <w:rsid w:val="00B725DF"/>
    <w:rsid w:val="00B73E48"/>
    <w:rsid w:val="00B86635"/>
    <w:rsid w:val="00BC037E"/>
    <w:rsid w:val="00BE0C9F"/>
    <w:rsid w:val="00BF185D"/>
    <w:rsid w:val="00BF647E"/>
    <w:rsid w:val="00C01FF1"/>
    <w:rsid w:val="00C10ED4"/>
    <w:rsid w:val="00C45416"/>
    <w:rsid w:val="00C47F4D"/>
    <w:rsid w:val="00C662B1"/>
    <w:rsid w:val="00C71006"/>
    <w:rsid w:val="00C77F1E"/>
    <w:rsid w:val="00CC6616"/>
    <w:rsid w:val="00CD1E20"/>
    <w:rsid w:val="00CE43F9"/>
    <w:rsid w:val="00CE7E0A"/>
    <w:rsid w:val="00D15229"/>
    <w:rsid w:val="00D27D00"/>
    <w:rsid w:val="00D32524"/>
    <w:rsid w:val="00D500DC"/>
    <w:rsid w:val="00D73452"/>
    <w:rsid w:val="00DB1902"/>
    <w:rsid w:val="00DB1F6A"/>
    <w:rsid w:val="00DD6B75"/>
    <w:rsid w:val="00DE1CE0"/>
    <w:rsid w:val="00DE7374"/>
    <w:rsid w:val="00E06F03"/>
    <w:rsid w:val="00E30A53"/>
    <w:rsid w:val="00E537EA"/>
    <w:rsid w:val="00EA0F79"/>
    <w:rsid w:val="00EF4124"/>
    <w:rsid w:val="00F23516"/>
    <w:rsid w:val="00F24D58"/>
    <w:rsid w:val="00F3481F"/>
    <w:rsid w:val="00F51A3A"/>
    <w:rsid w:val="00F53ACA"/>
    <w:rsid w:val="00F62802"/>
    <w:rsid w:val="00F727F9"/>
    <w:rsid w:val="00FB10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983734"/>
    <w:rPr>
      <w:rFonts w:ascii="Tahoma-Bold" w:hAnsi="Tahoma-Bold" w:hint="default"/>
      <w:b/>
      <w:bCs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9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15</cp:revision>
  <cp:lastPrinted>2022-07-13T06:34:00Z</cp:lastPrinted>
  <dcterms:created xsi:type="dcterms:W3CDTF">2023-09-15T09:31:00Z</dcterms:created>
  <dcterms:modified xsi:type="dcterms:W3CDTF">2023-09-17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03d09ee885b1a744de4caec1b96a3200bf0f888656e80dc4b508c87995825</vt:lpwstr>
  </property>
</Properties>
</file>